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me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rmenia received a score of 8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rme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menia received a score of</w:t>
      </w:r>
      <w:r>
        <w:t xml:space="preserve"> </w:t>
      </w:r>
      <w:r>
        <w:rPr>
          <w:b/>
          <w:bCs/>
        </w:rPr>
        <w:t xml:space="preserve">85.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rmenia received a score of 85.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rmenia received a score of 64.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rmenia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rme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rme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rmen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rme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rme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rme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rmen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rme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rmeni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rme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rme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rmen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0,1979,1989,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9,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CF5503-F987-4C0A-8140-89D701EC9C6D}"/>
</file>

<file path=customXml/itemProps2.xml><?xml version="1.0" encoding="utf-8"?>
<ds:datastoreItem xmlns:ds="http://schemas.openxmlformats.org/officeDocument/2006/customXml" ds:itemID="{303B564D-6E5A-4984-8E9E-2B06BF840906}"/>
</file>

<file path=customXml/itemProps3.xml><?xml version="1.0" encoding="utf-8"?>
<ds:datastoreItem xmlns:ds="http://schemas.openxmlformats.org/officeDocument/2006/customXml" ds:itemID="{8C458075-41A0-49B3-A79B-33DA63F9F8F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14:05Z</dcterms:created>
  <dcterms:modified xsi:type="dcterms:W3CDTF">2024-11-01T13: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rmen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